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1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3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3DB3E9" w14:textId="34E22FE4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5C1182" wp14:editId="7F75E51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61CC5314" w:rsidR="003C7D34" w:rsidRDefault="003C7D34" w:rsidP="003C7D34">
      <w:pPr>
        <w:jc w:val="center"/>
      </w:pPr>
      <w:r>
        <w:rPr>
          <w:noProof/>
        </w:rPr>
        <w:drawing>
          <wp:inline distT="0" distB="0" distL="0" distR="0" wp14:anchorId="769C1455" wp14:editId="5716C188">
            <wp:extent cx="4572000" cy="2743200"/>
            <wp:effectExtent l="0" t="0" r="0" b="0"/>
            <wp:docPr id="44" name="Chart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lastRenderedPageBreak/>
        <w:drawing>
          <wp:inline distT="0" distB="0" distL="0" distR="0" wp14:anchorId="2362AB43" wp14:editId="0B97A51D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0C94404D" w:rsidR="00D41090" w:rsidRDefault="0085059F" w:rsidP="008629AC">
      <w:r>
        <w:rPr>
          <w:noProof/>
        </w:rPr>
        <w:drawing>
          <wp:inline distT="0" distB="0" distL="0" distR="0" wp14:anchorId="2E738ADD" wp14:editId="16F463EB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204F7EB" w14:textId="77777777" w:rsidR="003C713D" w:rsidRPr="008629AC" w:rsidRDefault="003C713D" w:rsidP="008629AC"/>
    <w:p w14:paraId="777F8870" w14:textId="7D295FCC" w:rsidR="008629AC" w:rsidRDefault="008629AC" w:rsidP="008629AC">
      <w:pPr>
        <w:pStyle w:val="Heading2"/>
      </w:pPr>
      <w:r>
        <w:lastRenderedPageBreak/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5890E83F">
                <wp:simplePos x="0" y="0"/>
                <wp:positionH relativeFrom="column">
                  <wp:posOffset>1060450</wp:posOffset>
                </wp:positionH>
                <wp:positionV relativeFrom="paragraph">
                  <wp:posOffset>284480</wp:posOffset>
                </wp:positionV>
                <wp:extent cx="1501775" cy="34290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76EDA921" w14:textId="0F85367C" w:rsidR="00D52C32" w:rsidRPr="00D52C32" w:rsidRDefault="00D52C32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7B76D" w:themeColor="accent4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F7B76D" w:themeColor="accent4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F7B76D" w:themeColor="accent4"/>
                                    <w:sz w:val="18"/>
                                    <w:szCs w:val="22"/>
                                  </w:rPr>
                                  <m:t>(1-</m:t>
                                </m:r>
                                <m:r>
                                  <w:rPr>
                                    <w:rFonts w:ascii="Cambria Math" w:hAnsi="Cambria Math" w:cstheme="minorBidi"/>
                                    <w:color w:val="F7B76D" w:themeColor="accent4"/>
                                    <w:sz w:val="18"/>
                                    <w:szCs w:val="22"/>
                                  </w:rPr>
                                  <m:t>0. 28</m:t>
                                </m:r>
                                <m:r>
                                  <w:rPr>
                                    <w:rFonts w:ascii="Cambria Math" w:hAnsi="Cambria Math" w:cstheme="minorBidi"/>
                                    <w:color w:val="F7B76D" w:themeColor="accent4"/>
                                    <w:sz w:val="18"/>
                                    <w:szCs w:val="22"/>
                                  </w:rPr>
                                  <m:t>CL)</m:t>
                                </m:r>
                              </m:oMath>
                            </m:oMathPara>
                          </w:p>
                          <w:p w14:paraId="167E5326" w14:textId="2AB49659" w:rsidR="00D52C32" w:rsidRPr="00D52C32" w:rsidRDefault="00D52C32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7B76D" w:themeColor="accent4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F7B76D" w:themeColor="accent4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F7B76D" w:themeColor="accent4"/>
                                    <w:sz w:val="18"/>
                                    <w:szCs w:val="22"/>
                                  </w:rPr>
                                  <m:t>=0.96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53B67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83.5pt;margin-top:22.4pt;width:118.25pt;height:27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" fillcolor="white [3212]" stroked="f">
                <v:textbox>
                  <w:txbxContent>
                    <w:p w14:paraId="76EDA921" w14:textId="0F85367C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F7B76D" w:themeColor="accent4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F7B76D" w:themeColor="accent4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F7B76D" w:themeColor="accent4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F7B76D" w:themeColor="accent4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F7B76D" w:themeColor="accent4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F7B76D" w:themeColor="accent4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F7B76D" w:themeColor="accent4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F7B76D" w:themeColor="accent4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F7B76D" w:themeColor="accent4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F7B76D" w:themeColor="accent4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F7B76D" w:themeColor="accent4"/>
                              <w:sz w:val="18"/>
                              <w:szCs w:val="22"/>
                            </w:rPr>
                            <m:t>(1-</m:t>
                          </m:r>
                          <m:r>
                            <w:rPr>
                              <w:rFonts w:ascii="Cambria Math" w:hAnsi="Cambria Math" w:cstheme="minorBidi"/>
                              <w:color w:val="F7B76D" w:themeColor="accent4"/>
                              <w:sz w:val="18"/>
                              <w:szCs w:val="22"/>
                            </w:rPr>
                            <m:t>0. 28</m:t>
                          </m:r>
                          <m:r>
                            <w:rPr>
                              <w:rFonts w:ascii="Cambria Math" w:hAnsi="Cambria Math" w:cstheme="minorBidi"/>
                              <w:color w:val="F7B76D" w:themeColor="accent4"/>
                              <w:sz w:val="18"/>
                              <w:szCs w:val="22"/>
                            </w:rPr>
                            <m:t>CL)</m:t>
                          </m:r>
                        </m:oMath>
                      </m:oMathPara>
                    </w:p>
                    <w:p w14:paraId="167E5326" w14:textId="2AB49659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F7B76D" w:themeColor="accent4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F7B76D" w:themeColor="accent4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F7B76D" w:themeColor="accent4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F7B76D" w:themeColor="accent4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F7B76D" w:themeColor="accent4"/>
                              <w:sz w:val="18"/>
                              <w:szCs w:val="22"/>
                            </w:rPr>
                            <m:t>=0.96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7BCBA8DD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D52C32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</m:t>
                                    </m:r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18387649" w:rsidR="00D52C32" w:rsidRPr="00D52C32" w:rsidRDefault="00D52C32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99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7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" fillcolor="white [3212]" stroked="f">
                <v:textbox>
                  <w:txbxContent>
                    <w:p w14:paraId="2C10041C" w14:textId="74183FF2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</m:t>
                              </m:r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18387649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99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4A2AAF33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bookmarkStart w:id="0" w:name="_GoBack"/>
      <w:bookmarkEnd w:id="0"/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6FEE907C" w:rsidR="00EE4FC6" w:rsidRDefault="005E3BF5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3A434C" w:rsidRDefault="00D52C32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0AD47" w:themeColor="accent6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28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BVHstL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3A434C" w:rsidRDefault="00D52C32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0AD47" w:themeColor="accent6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D52C32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29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" fillcolor="white [3212]" stroked="f" strokeweight=".5pt">
                <v:textbox>
                  <w:txbxContent>
                    <w:p w14:paraId="4EBC317E" w14:textId="497A8BD0" w:rsidR="003A434C" w:rsidRPr="00F87198" w:rsidRDefault="00D52C32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D52C32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0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ASs7xK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D52C32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77B0498E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D52C32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1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RNYKTU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D52C32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78F9C53">
                <wp:simplePos x="0" y="0"/>
                <wp:positionH relativeFrom="column">
                  <wp:posOffset>1405890</wp:posOffset>
                </wp:positionH>
                <wp:positionV relativeFrom="paragraph">
                  <wp:posOffset>1825625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D52C32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32" type="#_x0000_t202" style="position:absolute;left:0;text-align:left;margin-left:110.7pt;margin-top:143.75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D52C32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329CBADF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43C5393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16ABF72A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FFD357E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FF9FE30" wp14:editId="05BED684">
                  <wp:extent cx="2440879" cy="1920240"/>
                  <wp:effectExtent l="0" t="0" r="0" b="3810"/>
                  <wp:docPr id="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/>
                          <a:srcRect l="3705" t="5068" r="4006" b="1461"/>
                          <a:stretch/>
                        </pic:blipFill>
                        <pic:spPr bwMode="auto">
                          <a:xfrm>
                            <a:off x="0" y="0"/>
                            <a:ext cx="2440879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55C9B825" w:rsidR="00BF347E" w:rsidRPr="00BF347E" w:rsidRDefault="00F87198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noProof/>
              </w:rPr>
              <w:drawing>
                <wp:inline distT="0" distB="0" distL="0" distR="0" wp14:anchorId="36AA4B5E" wp14:editId="2161D862">
                  <wp:extent cx="2441448" cy="1921478"/>
                  <wp:effectExtent l="0" t="0" r="0" b="3175"/>
                  <wp:docPr id="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/>
                          <a:srcRect l="3903" t="5025" r="3826" b="1485"/>
                          <a:stretch/>
                        </pic:blipFill>
                        <pic:spPr bwMode="auto">
                          <a:xfrm>
                            <a:off x="0" y="0"/>
                            <a:ext cx="2441448" cy="1921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322DEC31">
                  <wp:extent cx="2743200" cy="2192340"/>
                  <wp:effectExtent l="0" t="0" r="0" b="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2743200" cy="2192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67968CA4">
                  <wp:extent cx="2743200" cy="2155738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2743200" cy="2155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gUAeM3jgCwAAAA="/>
  </w:docVars>
  <w:rsids>
    <w:rsidRoot w:val="008629AC"/>
    <w:rsid w:val="00037FDB"/>
    <w:rsid w:val="000E1F77"/>
    <w:rsid w:val="00143CBC"/>
    <w:rsid w:val="001E510F"/>
    <w:rsid w:val="002269E3"/>
    <w:rsid w:val="002940BC"/>
    <w:rsid w:val="003A434C"/>
    <w:rsid w:val="003C713D"/>
    <w:rsid w:val="003C7D34"/>
    <w:rsid w:val="003F3882"/>
    <w:rsid w:val="00411B5F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5449C"/>
    <w:rsid w:val="007632FB"/>
    <w:rsid w:val="007A094E"/>
    <w:rsid w:val="007C5F39"/>
    <w:rsid w:val="0085059F"/>
    <w:rsid w:val="008629AC"/>
    <w:rsid w:val="008D356A"/>
    <w:rsid w:val="00963506"/>
    <w:rsid w:val="00993202"/>
    <w:rsid w:val="009E1F7C"/>
    <w:rsid w:val="009E51A2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B1158"/>
    <w:rsid w:val="00CC552C"/>
    <w:rsid w:val="00CE2D24"/>
    <w:rsid w:val="00CF6336"/>
    <w:rsid w:val="00D34AF0"/>
    <w:rsid w:val="00D41090"/>
    <w:rsid w:val="00D52C32"/>
    <w:rsid w:val="00E73072"/>
    <w:rsid w:val="00E90359"/>
    <w:rsid w:val="00EC64E3"/>
    <w:rsid w:val="00EE4FC6"/>
    <w:rsid w:val="00F01129"/>
    <w:rsid w:val="00F06EBF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5.xml"/><Relationship Id="rId34" Type="http://schemas.openxmlformats.org/officeDocument/2006/relationships/image" Target="media/image23.png"/><Relationship Id="rId7" Type="http://schemas.openxmlformats.org/officeDocument/2006/relationships/image" Target="media/image2.jpeg"/><Relationship Id="rId12" Type="http://schemas.openxmlformats.org/officeDocument/2006/relationships/chart" Target="charts/chart4.xml"/><Relationship Id="rId17" Type="http://schemas.openxmlformats.org/officeDocument/2006/relationships/image" Target="media/image8.jpeg"/><Relationship Id="rId25" Type="http://schemas.openxmlformats.org/officeDocument/2006/relationships/image" Target="media/image14.jpeg"/><Relationship Id="rId33" Type="http://schemas.openxmlformats.org/officeDocument/2006/relationships/image" Target="media/image22.tiff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18.tiff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hart" Target="charts/chart3.xml"/><Relationship Id="rId24" Type="http://schemas.openxmlformats.org/officeDocument/2006/relationships/image" Target="media/image13.jpeg"/><Relationship Id="rId32" Type="http://schemas.openxmlformats.org/officeDocument/2006/relationships/image" Target="media/image21.tiff"/><Relationship Id="rId37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2.jpeg"/><Relationship Id="rId28" Type="http://schemas.openxmlformats.org/officeDocument/2006/relationships/image" Target="media/image17.tiff"/><Relationship Id="rId36" Type="http://schemas.openxmlformats.org/officeDocument/2006/relationships/image" Target="media/image25.png"/><Relationship Id="rId10" Type="http://schemas.openxmlformats.org/officeDocument/2006/relationships/chart" Target="charts/chart2.xml"/><Relationship Id="rId19" Type="http://schemas.openxmlformats.org/officeDocument/2006/relationships/image" Target="media/image10.png"/><Relationship Id="rId31" Type="http://schemas.openxmlformats.org/officeDocument/2006/relationships/image" Target="media/image20.tiff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5.jpeg"/><Relationship Id="rId22" Type="http://schemas.openxmlformats.org/officeDocument/2006/relationships/chart" Target="charts/chart6.xml"/><Relationship Id="rId27" Type="http://schemas.openxmlformats.org/officeDocument/2006/relationships/image" Target="media/image16.tiff"/><Relationship Id="rId30" Type="http://schemas.openxmlformats.org/officeDocument/2006/relationships/image" Target="media/image19.tiff"/><Relationship Id="rId35" Type="http://schemas.openxmlformats.org/officeDocument/2006/relationships/image" Target="media/image2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oleObject" Target="../embeddings/oleObject1.bin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2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Sheet2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073-4CA6-B1E3-000835F271E6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Sheet2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3073-4CA6-B1E3-000835F271E6}"/>
            </c:ext>
          </c:extLst>
        </c:ser>
        <c:ser>
          <c:idx val="2"/>
          <c:order val="2"/>
          <c:tx>
            <c:strRef>
              <c:f>Sheet2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Sheet2!$F$4:$F$866</c:f>
              <c:numCache>
                <c:formatCode>General</c:formatCode>
                <c:ptCount val="863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  <c:pt idx="857">
                  <c:v>-0.171377608560114</c:v>
                </c:pt>
                <c:pt idx="858">
                  <c:v>-0.13641963166343399</c:v>
                </c:pt>
                <c:pt idx="859">
                  <c:v>-0.19158204232380199</c:v>
                </c:pt>
                <c:pt idx="860">
                  <c:v>-0.19506476435874001</c:v>
                </c:pt>
                <c:pt idx="861">
                  <c:v>-9.8303907052738795E-2</c:v>
                </c:pt>
                <c:pt idx="862">
                  <c:v>-0.166591567659974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073-4CA6-B1E3-000835F271E6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Sheet2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3073-4CA6-B1E3-000835F271E6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Sheet2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3073-4CA6-B1E3-000835F271E6}"/>
            </c:ext>
          </c:extLst>
        </c:ser>
        <c:ser>
          <c:idx val="5"/>
          <c:order val="5"/>
          <c:tx>
            <c:strRef>
              <c:f>Sheet2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2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Sheet2!$N$4:$N$1111</c:f>
              <c:numCache>
                <c:formatCode>General</c:formatCode>
                <c:ptCount val="1108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  <c:pt idx="1107">
                  <c:v>-0.1485401570668057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3073-4CA6-B1E3-000835F271E6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2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Sheet2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3073-4CA6-B1E3-000835F271E6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2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Sheet2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3073-4CA6-B1E3-000835F271E6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2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Sheet2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3073-4CA6-B1E3-000835F271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1036886103732555"/>
          <c:h val="0.29495509041269341"/>
        </c:manualLayout>
      </c:layout>
      <c:overlay val="1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Effective</a:t>
                </a:r>
                <a:r>
                  <a:rPr lang="en-US" baseline="0"/>
                  <a:t> Yield Strength, f</a:t>
                </a:r>
                <a:r>
                  <a:rPr lang="en-US" baseline="-25000"/>
                  <a:t>y,e</a:t>
                </a:r>
                <a:r>
                  <a:rPr lang="en-US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4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Corrosion Level,</a:t>
                </a:r>
                <a:r>
                  <a:rPr lang="en-US" sz="1100" baseline="0"/>
                  <a:t> CL(%)</a:t>
                </a: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/>
                  <a:t>b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 Axial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996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996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CE53D-EC2B-4ED9-A164-AEECAEECD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9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7</cp:revision>
  <cp:lastPrinted>2022-01-20T22:07:00Z</cp:lastPrinted>
  <dcterms:created xsi:type="dcterms:W3CDTF">2022-01-10T19:05:00Z</dcterms:created>
  <dcterms:modified xsi:type="dcterms:W3CDTF">2022-01-21T20:15:00Z</dcterms:modified>
</cp:coreProperties>
</file>